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мся с теоретическим материалом, и с редактором vi.</w:t>
      </w:r>
      <w:r>
        <w:t xml:space="preserve"> </w:t>
      </w:r>
      <w:r>
        <w:t xml:space="preserve">Bыполнить упражнения, используя команды vi</w:t>
      </w:r>
    </w:p>
    <w:p>
      <w:pPr>
        <w:pStyle w:val="BodyText"/>
      </w:pPr>
      <w:r>
        <w:t xml:space="preserve">Создадим каталог с именем ~/work/os/lab06., и файл hello.sh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7400" cy="596900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Введем туда текст; используем комбинации клавиш, чтобы записать файл и выйт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16949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1714500" cy="1384300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Делаем файл исполняемым, снова редактируем его, в этот раз меняем текст и отменяем удаление последней строчки. снова сохраняем файл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660900" cy="9791700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979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bookmarkEnd w:id="37"/>
    <w:bookmarkStart w:id="3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  текстовым редактором;  программой для чтения почты и новостей Usenet;  интегрированной средой разработки (IDE); 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  <w:r>
        <w:t xml:space="preserve"> </w:t>
      </w: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  <w:r>
        <w:t xml:space="preserve"> </w:t>
      </w: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  <w:r>
        <w:t xml:space="preserve"> </w:t>
      </w:r>
      <w:r>
        <w:t xml:space="preserve">Да, можно.</w:t>
      </w:r>
      <w:r>
        <w:t xml:space="preserve"> </w:t>
      </w:r>
      <w:r>
        <w:t xml:space="preserve">При запуске Emacs по умолчанию создаются следующие буферы:  «scratch» (буфер для несохраненного текста)  «Messages» (журнал ошибок, включающий также информацию, которая появляется в области EchoArea)  «GNU Emacs» (справочный буфер о редакторе)</w:t>
      </w:r>
      <w:r>
        <w:t xml:space="preserve"> </w:t>
      </w:r>
      <w:r>
        <w:t xml:space="preserve">C-c | сначала, удерживая «ctrl», нажимаю «c», после – отпускаю обе клавиши и нажимаю «|» C-c C-| сначала, удерживая «ctrl», нажимаю «с», после – отпускаю обе клавиши и, удерживая «ctrl», нажимаю «|»</w:t>
      </w:r>
      <w:r>
        <w:t xml:space="preserve"> </w:t>
      </w: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  <w:r>
        <w:t xml:space="preserve"> </w:t>
      </w:r>
      <w:r>
        <w:t xml:space="preserve">Настройки Emacs хранятся в файле .emacs.</w:t>
      </w:r>
      <w:r>
        <w:t xml:space="preserve"> </w:t>
      </w:r>
      <w:r>
        <w:t xml:space="preserve">По умолчанию клавиша «←» удаляет символ перед курсором, но в редакторе её можно переназначить. Для этого необхдимо изменить конфигурацию файла .emacs.</w:t>
      </w:r>
      <w:r>
        <w:t xml:space="preserve"> </w:t>
      </w: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Руслан Исмаилов Шухратович</dc:creator>
  <dc:language>ru-RU</dc:language>
  <cp:keywords/>
  <dcterms:created xsi:type="dcterms:W3CDTF">2023-03-31T15:22:17Z</dcterms:created>
  <dcterms:modified xsi:type="dcterms:W3CDTF">2023-03-31T15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